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EC64A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 xml:space="preserve">L2 </w:t>
      </w:r>
      <w:r w:rsidR="00FB3305">
        <w:rPr>
          <w:lang w:val="en-GB"/>
        </w:rPr>
        <w:t>Synchronization</w:t>
      </w:r>
    </w:p>
    <w:p w14:paraId="3F4F1D9D" w14:textId="4D1CB1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. What causes a race condition in concurrent programming?  </w:t>
      </w:r>
    </w:p>
    <w:p w14:paraId="592FDAF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reads executing different functions  </w:t>
      </w:r>
    </w:p>
    <w:p w14:paraId="1BF001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on-atomic operations on shared variables by multiple threads  </w:t>
      </w:r>
    </w:p>
    <w:p w14:paraId="61813D8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Using mutex locks improperly  </w:t>
      </w:r>
    </w:p>
    <w:p w14:paraId="362174A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Single-threaded program execution  </w:t>
      </w:r>
    </w:p>
    <w:p w14:paraId="3C83F425" w14:textId="29C03EB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ADB1115" w14:textId="77777777" w:rsidR="00FB3305" w:rsidRPr="00FB3305" w:rsidRDefault="00FB3305" w:rsidP="00FB3305">
      <w:pPr>
        <w:rPr>
          <w:lang w:val="en-GB"/>
        </w:rPr>
      </w:pPr>
    </w:p>
    <w:p w14:paraId="712B3887" w14:textId="24D18DC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. Which hardware primitive atomically sets a memory location to 1 and returns its previous value?  </w:t>
      </w:r>
    </w:p>
    <w:p w14:paraId="2224947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mpare-and-Swap  </w:t>
      </w:r>
    </w:p>
    <w:p w14:paraId="705FA7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 </w:t>
      </w:r>
    </w:p>
    <w:p w14:paraId="20AC2A7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est-and-Set  </w:t>
      </w:r>
    </w:p>
    <w:p w14:paraId="07E5C11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Load-Linked/Store-Conditional  </w:t>
      </w:r>
    </w:p>
    <w:p w14:paraId="142E63FC" w14:textId="3E61177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031F03C" w14:textId="77777777" w:rsidR="00FB3305" w:rsidRPr="00FB3305" w:rsidRDefault="00FB3305" w:rsidP="00FB3305">
      <w:pPr>
        <w:rPr>
          <w:lang w:val="en-GB"/>
        </w:rPr>
      </w:pPr>
    </w:p>
    <w:p w14:paraId="76DA169E" w14:textId="5D2169A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3. What problem arises if sem_wait() and sem_post() operations are nested within mutex locks in Producer/Consumer code?  </w:t>
      </w:r>
    </w:p>
    <w:p w14:paraId="27A2B00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Improved performance  </w:t>
      </w:r>
    </w:p>
    <w:p w14:paraId="27479D2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riority inversion  </w:t>
      </w:r>
    </w:p>
    <w:p w14:paraId="0164221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Deadlock  </w:t>
      </w:r>
    </w:p>
    <w:p w14:paraId="797C35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emory leaks  </w:t>
      </w:r>
    </w:p>
    <w:p w14:paraId="2D17A09A" w14:textId="5034F67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5D5ED4F9" w14:textId="77777777" w:rsidR="00FB3305" w:rsidRPr="00FB3305" w:rsidRDefault="00FB3305" w:rsidP="00FB3305">
      <w:pPr>
        <w:rPr>
          <w:lang w:val="en-GB"/>
        </w:rPr>
      </w:pPr>
    </w:p>
    <w:p w14:paraId="1A1D2F6C" w14:textId="607982E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4. In the Readers/Writers problem, why might writers starve?  </w:t>
      </w:r>
    </w:p>
    <w:p w14:paraId="6CB1095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Writers have higher priority  </w:t>
      </w:r>
    </w:p>
    <w:p w14:paraId="5EC036E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ew readers continuously acquire the lock before writers  </w:t>
      </w:r>
    </w:p>
    <w:p w14:paraId="0F07362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emaphores are initialized incorrectly  </w:t>
      </w:r>
    </w:p>
    <w:p w14:paraId="22B44D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 locks are not used  </w:t>
      </w:r>
    </w:p>
    <w:p w14:paraId="7A058CF5" w14:textId="09B6A25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33527931" w14:textId="77777777" w:rsidR="00FB3305" w:rsidRPr="00FB3305" w:rsidRDefault="00FB3305" w:rsidP="00FB3305">
      <w:pPr>
        <w:rPr>
          <w:lang w:val="en-GB"/>
        </w:rPr>
      </w:pPr>
    </w:p>
    <w:p w14:paraId="7E000AEA" w14:textId="6F329BE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5. What ensures fairness in ticket locks?  </w:t>
      </w:r>
    </w:p>
    <w:p w14:paraId="62AFA3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est-and-Set instruction  </w:t>
      </w:r>
    </w:p>
    <w:p w14:paraId="0710EC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atomic operation  </w:t>
      </w:r>
    </w:p>
    <w:p w14:paraId="2F3E31C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ompare-and-Swap  </w:t>
      </w:r>
    </w:p>
    <w:p w14:paraId="000890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Disabling interrupts  </w:t>
      </w:r>
    </w:p>
    <w:p w14:paraId="638B7773" w14:textId="01BD039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38878D4" w14:textId="77777777" w:rsidR="00FB3305" w:rsidRPr="00FB3305" w:rsidRDefault="00FB3305" w:rsidP="00FB3305">
      <w:pPr>
        <w:rPr>
          <w:lang w:val="en-GB"/>
        </w:rPr>
      </w:pPr>
    </w:p>
    <w:p w14:paraId="059052F5" w14:textId="16C8E73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6. Why must pthread_cond_wait() be called in a while loop?  </w:t>
      </w:r>
    </w:p>
    <w:p w14:paraId="0CCB30B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o prevent deadlock  </w:t>
      </w:r>
    </w:p>
    <w:p w14:paraId="6A196AD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o handle spurious wakeups  </w:t>
      </w:r>
    </w:p>
    <w:p w14:paraId="6C23E1E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o improve performance  </w:t>
      </w:r>
    </w:p>
    <w:p w14:paraId="379EAFD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o enforce mutual exclusion  </w:t>
      </w:r>
    </w:p>
    <w:p w14:paraId="5DCD93D0" w14:textId="3E1B9A9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9D64ABE" w14:textId="77777777" w:rsidR="00FB3305" w:rsidRPr="00FB3305" w:rsidRDefault="00FB3305" w:rsidP="00FB3305">
      <w:pPr>
        <w:rPr>
          <w:lang w:val="en-GB"/>
        </w:rPr>
      </w:pPr>
    </w:p>
    <w:p w14:paraId="5CFE5AA0" w14:textId="0DB6CCC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7. Which synchronization primitive combines a mutex with condition variables?  </w:t>
      </w:r>
    </w:p>
    <w:p w14:paraId="24E792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Spinlock  </w:t>
      </w:r>
    </w:p>
    <w:p w14:paraId="62F6B04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  </w:t>
      </w:r>
    </w:p>
    <w:p w14:paraId="2CD5D21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Monitor  </w:t>
      </w:r>
    </w:p>
    <w:p w14:paraId="21EA64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cket lock  </w:t>
      </w:r>
    </w:p>
    <w:p w14:paraId="380EEA73" w14:textId="242B7A7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013DE586" w14:textId="77777777" w:rsidR="00FB3305" w:rsidRPr="00FB3305" w:rsidRDefault="00FB3305" w:rsidP="00FB3305">
      <w:pPr>
        <w:rPr>
          <w:lang w:val="en-GB"/>
        </w:rPr>
      </w:pPr>
    </w:p>
    <w:p w14:paraId="3E9AEC31" w14:textId="30CA9D7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8. In the Dining Philosophers problem, deadlock occurs when:  </w:t>
      </w:r>
    </w:p>
    <w:p w14:paraId="5863FB9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All philosophers think simultaneously  </w:t>
      </w:r>
    </w:p>
    <w:p w14:paraId="0EB731A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ach philosopher holds one fork and waits for another  </w:t>
      </w:r>
    </w:p>
    <w:p w14:paraId="24F8F28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hilosophers use random delay before eating  </w:t>
      </w:r>
    </w:p>
    <w:p w14:paraId="7D7C8E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An even number of philosophers exist  </w:t>
      </w:r>
    </w:p>
    <w:p w14:paraId="2E7EB73F" w14:textId="5A93F0D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7BCF96F7" w14:textId="77777777" w:rsidR="00FB3305" w:rsidRPr="00FB3305" w:rsidRDefault="00FB3305" w:rsidP="00FB3305">
      <w:pPr>
        <w:rPr>
          <w:lang w:val="en-GB"/>
        </w:rPr>
      </w:pPr>
    </w:p>
    <w:p w14:paraId="65DF8899" w14:textId="31AD130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9. What does sem_init(&amp;sem, 0, 3) indicate about the semaphore?  </w:t>
      </w:r>
    </w:p>
    <w:p w14:paraId="4B8853F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Binary semaphore for mutual exclusion  </w:t>
      </w:r>
    </w:p>
    <w:p w14:paraId="480AD4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ounting semaphore allowing 3 concurrent accesses  </w:t>
      </w:r>
    </w:p>
    <w:p w14:paraId="62925F5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-based semaphore  </w:t>
      </w:r>
    </w:p>
    <w:p w14:paraId="245F6B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Uninitialized semaphore  </w:t>
      </w:r>
    </w:p>
    <w:p w14:paraId="7BB205F0" w14:textId="2FB915AB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2AA5C78F" w14:textId="77777777" w:rsidR="00FB3305" w:rsidRPr="00FB3305" w:rsidRDefault="00FB3305" w:rsidP="00FB3305">
      <w:pPr>
        <w:rPr>
          <w:lang w:val="en-GB"/>
        </w:rPr>
      </w:pPr>
    </w:p>
    <w:p w14:paraId="34E57857" w14:textId="67507D2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0. What happens when sem_wait() is called on a semaphore with value 0?  </w:t>
      </w:r>
    </w:p>
    <w:p w14:paraId="62466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eturns immediately  </w:t>
      </w:r>
    </w:p>
    <w:p w14:paraId="4311EC1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Decrements the value to -1  </w:t>
      </w:r>
    </w:p>
    <w:p w14:paraId="219A51F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locks until sem_post() is called  </w:t>
      </w:r>
    </w:p>
    <w:p w14:paraId="3847725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Causes a segmentation fault  </w:t>
      </w:r>
    </w:p>
    <w:p w14:paraId="27FAF00A" w14:textId="7125D86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4C67A6D4" w14:textId="77777777" w:rsidR="00FB3305" w:rsidRPr="00FB3305" w:rsidRDefault="00FB3305" w:rsidP="00FB3305">
      <w:pPr>
        <w:rPr>
          <w:lang w:val="en-GB"/>
        </w:rPr>
      </w:pPr>
    </w:p>
    <w:p w14:paraId="3F77FD7D" w14:textId="6182B81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1. Which condition variable operation wakes all waiting threads?  </w:t>
      </w:r>
    </w:p>
    <w:p w14:paraId="7944828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pthread_cond_signal()  </w:t>
      </w:r>
    </w:p>
    <w:p w14:paraId="5450078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thread_cond_broadcast()  </w:t>
      </w:r>
    </w:p>
    <w:p w14:paraId="1D3E80F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thread_cond_wait()  </w:t>
      </w:r>
    </w:p>
    <w:p w14:paraId="01E66E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pthread_cond_init()  </w:t>
      </w:r>
    </w:p>
    <w:p w14:paraId="00217EE0" w14:textId="04EEDBB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51DA4DDA" w14:textId="77777777" w:rsidR="00FB3305" w:rsidRPr="00FB3305" w:rsidRDefault="00FB3305" w:rsidP="00FB3305">
      <w:pPr>
        <w:rPr>
          <w:lang w:val="en-GB"/>
        </w:rPr>
      </w:pPr>
    </w:p>
    <w:p w14:paraId="3EE99004" w14:textId="4914389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2. What is the key difference between Test-and-Set and Compare-and-Swap?  </w:t>
      </w:r>
    </w:p>
    <w:p w14:paraId="2146D1E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AS modifies memory unconditionally; CAS checks expected value first  </w:t>
      </w:r>
    </w:p>
    <w:p w14:paraId="34EF6CB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AS uses fetch-and-add internally  </w:t>
      </w:r>
    </w:p>
    <w:p w14:paraId="6029EA7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AS guarantees fairness  </w:t>
      </w:r>
    </w:p>
    <w:p w14:paraId="4313BB9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CAS only works for single-processor systems  </w:t>
      </w:r>
    </w:p>
    <w:p w14:paraId="6710F8E1" w14:textId="733120AE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40730F90" w14:textId="77777777" w:rsidR="00FB3305" w:rsidRPr="00FB3305" w:rsidRDefault="00FB3305" w:rsidP="00FB3305">
      <w:pPr>
        <w:rPr>
          <w:lang w:val="en-GB"/>
        </w:rPr>
      </w:pPr>
    </w:p>
    <w:p w14:paraId="1928E92C" w14:textId="4C679F0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3. In the Producer/Consumer problem, the emptySlots semaphore is initialized to:  </w:t>
      </w:r>
    </w:p>
    <w:p w14:paraId="5185F90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0  </w:t>
      </w:r>
    </w:p>
    <w:p w14:paraId="1BAE61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1  </w:t>
      </w:r>
    </w:p>
    <w:p w14:paraId="0BEA9F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uffer size  </w:t>
      </w:r>
    </w:p>
    <w:p w14:paraId="42E4D50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umber of threads  </w:t>
      </w:r>
    </w:p>
    <w:p w14:paraId="5FCD0119" w14:textId="57450A0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D1C5251" w14:textId="77777777" w:rsidR="00FB3305" w:rsidRPr="00FB3305" w:rsidRDefault="00FB3305" w:rsidP="00FB3305">
      <w:pPr>
        <w:rPr>
          <w:lang w:val="en-GB"/>
        </w:rPr>
      </w:pPr>
    </w:p>
    <w:p w14:paraId="728EE396" w14:textId="20F8064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4. What prevents starvation in the ticket lock implementation?  </w:t>
      </w:r>
    </w:p>
    <w:p w14:paraId="6EBDDC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andom backoff  </w:t>
      </w:r>
    </w:p>
    <w:p w14:paraId="04C36FE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IFO queue based on ticket numbers  </w:t>
      </w:r>
    </w:p>
    <w:p w14:paraId="58A7F66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 inheritance  </w:t>
      </w:r>
    </w:p>
    <w:p w14:paraId="3EA4F4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meout mechanisms  </w:t>
      </w:r>
    </w:p>
    <w:p w14:paraId="594ABB0E" w14:textId="6264474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7C5175C0" w14:textId="77777777" w:rsidR="00FB3305" w:rsidRPr="00FB3305" w:rsidRDefault="00FB3305" w:rsidP="00FB3305">
      <w:pPr>
        <w:rPr>
          <w:lang w:val="en-GB"/>
        </w:rPr>
      </w:pPr>
    </w:p>
    <w:p w14:paraId="5C1F3F75" w14:textId="34B3A6B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5. Which deadlock condition is resolved by enforcing resource ordering?  </w:t>
      </w:r>
    </w:p>
    <w:p w14:paraId="35D25D5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Mutual exclusion  </w:t>
      </w:r>
    </w:p>
    <w:p w14:paraId="6252E94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Hold-and-wait  </w:t>
      </w:r>
    </w:p>
    <w:p w14:paraId="21CB53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ircular wait  </w:t>
      </w:r>
    </w:p>
    <w:p w14:paraId="1061973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o preemption  </w:t>
      </w:r>
    </w:p>
    <w:p w14:paraId="0AF289A0" w14:textId="0DB03BA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3F2E2D05" w14:textId="77777777" w:rsidR="00FB3305" w:rsidRPr="00FB3305" w:rsidRDefault="00FB3305" w:rsidP="00FB3305">
      <w:pPr>
        <w:rPr>
          <w:lang w:val="en-GB"/>
        </w:rPr>
      </w:pPr>
    </w:p>
    <w:p w14:paraId="6981E012" w14:textId="588C65F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6. Why are spinlocks inefficient for long critical sections?  </w:t>
      </w:r>
    </w:p>
    <w:p w14:paraId="367E08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ey use kernel scheduling  </w:t>
      </w:r>
    </w:p>
    <w:p w14:paraId="1C2385E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hey cause busy waiting  </w:t>
      </w:r>
    </w:p>
    <w:p w14:paraId="19D4869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hey disable interrupts  </w:t>
      </w:r>
    </w:p>
    <w:p w14:paraId="093C5E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They leak memory  </w:t>
      </w:r>
    </w:p>
    <w:p w14:paraId="6BFC29BC" w14:textId="7416422B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07EE6218" w14:textId="77777777" w:rsidR="00FB3305" w:rsidRPr="00FB3305" w:rsidRDefault="00FB3305" w:rsidP="00FB3305">
      <w:pPr>
        <w:rPr>
          <w:lang w:val="en-GB"/>
        </w:rPr>
      </w:pPr>
    </w:p>
    <w:p w14:paraId="5F35E4B2" w14:textId="46FBBAF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7. In Mesa-style monitors, what happens after pthread_cond_signal()?  </w:t>
      </w:r>
    </w:p>
    <w:p w14:paraId="3193606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Signaled thread immediately preempts others  </w:t>
      </w:r>
    </w:p>
    <w:p w14:paraId="7DE6EE5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ignaled thread joins a ready queue  </w:t>
      </w:r>
    </w:p>
    <w:p w14:paraId="1F51868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All condition variables reset  </w:t>
      </w:r>
    </w:p>
    <w:p w14:paraId="15A2882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utex automatically unlocks  </w:t>
      </w:r>
    </w:p>
    <w:p w14:paraId="174D8F2B" w14:textId="23145368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774AC5E9" w14:textId="77777777" w:rsidR="00FB3305" w:rsidRPr="00FB3305" w:rsidRDefault="00FB3305" w:rsidP="00FB3305">
      <w:pPr>
        <w:rPr>
          <w:lang w:val="en-GB"/>
        </w:rPr>
      </w:pPr>
    </w:p>
    <w:p w14:paraId="0A977196" w14:textId="1940A24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8. Which POSIX function initializes a mutex with default attributes?  </w:t>
      </w:r>
    </w:p>
    <w:p w14:paraId="6EED375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pthread_mutex_create()  </w:t>
      </w:r>
    </w:p>
    <w:p w14:paraId="1D7213F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THREAD_MUTEX_INITIALIZER  </w:t>
      </w:r>
    </w:p>
    <w:p w14:paraId="3C7516F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thread_lock_init()  </w:t>
      </w:r>
    </w:p>
    <w:p w14:paraId="72FFD87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sem_init()  </w:t>
      </w:r>
    </w:p>
    <w:p w14:paraId="5C1FAD3C" w14:textId="25F2C62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48BB0F25" w14:textId="77777777" w:rsidR="00FB3305" w:rsidRPr="00FB3305" w:rsidRDefault="00FB3305" w:rsidP="00FB3305">
      <w:pPr>
        <w:rPr>
          <w:lang w:val="en-GB"/>
        </w:rPr>
      </w:pPr>
    </w:p>
    <w:p w14:paraId="4B40D4AF" w14:textId="449F8FF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9. What problem does a "room semaphore" solve in Dining Philosophers?  </w:t>
      </w:r>
    </w:p>
    <w:p w14:paraId="112C1A0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Limits concurrent philosophers  </w:t>
      </w:r>
    </w:p>
    <w:p w14:paraId="63EFAAA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nforces fork cleaning  </w:t>
      </w:r>
    </w:p>
    <w:p w14:paraId="7C72AB4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Randomizes eating order  </w:t>
      </w:r>
    </w:p>
    <w:p w14:paraId="562177C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Increases table size  </w:t>
      </w:r>
    </w:p>
    <w:p w14:paraId="5CFC843A" w14:textId="74B6D07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5338C39D" w14:textId="77777777" w:rsidR="00FB3305" w:rsidRPr="00FB3305" w:rsidRDefault="00FB3305" w:rsidP="00FB3305">
      <w:pPr>
        <w:rPr>
          <w:lang w:val="en-GB"/>
        </w:rPr>
      </w:pPr>
    </w:p>
    <w:p w14:paraId="43B53062" w14:textId="55F501CE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0. Which synchronization method maintains state between signals?  </w:t>
      </w:r>
    </w:p>
    <w:p w14:paraId="190DEA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ndition variables  </w:t>
      </w:r>
    </w:p>
    <w:p w14:paraId="45FC6EAF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s  </w:t>
      </w:r>
    </w:p>
    <w:p w14:paraId="002EF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pinlocks  </w:t>
      </w:r>
    </w:p>
    <w:p w14:paraId="25EDEBA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es  </w:t>
      </w:r>
    </w:p>
    <w:p w14:paraId="121EBECB" w14:textId="34C58D1D" w:rsid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543F4030" w14:textId="77777777" w:rsidR="00410BFE" w:rsidRDefault="00410BFE" w:rsidP="00FB3305">
      <w:pPr>
        <w:rPr>
          <w:lang w:val="en-GB"/>
        </w:rPr>
      </w:pPr>
    </w:p>
    <w:p w14:paraId="2DE91120" w14:textId="77777777" w:rsidR="00410BFE" w:rsidRPr="00410BFE" w:rsidRDefault="00410BFE" w:rsidP="00410BFE">
      <w:pPr>
        <w:rPr>
          <w:lang w:val="en-GB"/>
        </w:rPr>
      </w:pPr>
      <w:r w:rsidRPr="00410BFE">
        <w:rPr>
          <w:lang w:val="en-GB"/>
        </w:rPr>
        <w:t>21. A counting semaphore initialized to N allows:</w:t>
      </w:r>
    </w:p>
    <w:p w14:paraId="6142BDB5" w14:textId="77777777" w:rsidR="00410BFE" w:rsidRPr="00410BFE" w:rsidRDefault="00410BFE" w:rsidP="00410BFE">
      <w:pPr>
        <w:rPr>
          <w:lang w:val="en-GB"/>
        </w:rPr>
      </w:pPr>
      <w:r w:rsidRPr="00410BFE">
        <w:rPr>
          <w:lang w:val="en-GB"/>
        </w:rPr>
        <w:t>A) Only one thread to access a resource</w:t>
      </w:r>
    </w:p>
    <w:p w14:paraId="5874B4B9" w14:textId="77777777" w:rsidR="00410BFE" w:rsidRPr="00410BFE" w:rsidRDefault="00410BFE" w:rsidP="00410BFE">
      <w:pPr>
        <w:rPr>
          <w:lang w:val="en-GB"/>
        </w:rPr>
      </w:pPr>
      <w:r w:rsidRPr="00410BFE">
        <w:rPr>
          <w:lang w:val="en-GB"/>
        </w:rPr>
        <w:t>B) Up to N threads to access a resource simultaneously</w:t>
      </w:r>
    </w:p>
    <w:p w14:paraId="10461399" w14:textId="77777777" w:rsidR="00410BFE" w:rsidRPr="00410BFE" w:rsidRDefault="00410BFE" w:rsidP="00410BFE">
      <w:pPr>
        <w:rPr>
          <w:lang w:val="en-GB"/>
        </w:rPr>
      </w:pPr>
      <w:r w:rsidRPr="00410BFE">
        <w:rPr>
          <w:lang w:val="en-GB"/>
        </w:rPr>
        <w:t>C) Threads to bypass mutex locks</w:t>
      </w:r>
    </w:p>
    <w:p w14:paraId="6B6A87C1" w14:textId="77777777" w:rsidR="00410BFE" w:rsidRPr="00410BFE" w:rsidRDefault="00410BFE" w:rsidP="00410BFE">
      <w:pPr>
        <w:rPr>
          <w:lang w:val="en-GB"/>
        </w:rPr>
      </w:pPr>
      <w:r w:rsidRPr="00410BFE">
        <w:rPr>
          <w:lang w:val="en-GB"/>
        </w:rPr>
        <w:t>D) Priority inversion to occur</w:t>
      </w:r>
    </w:p>
    <w:p w14:paraId="048E6196" w14:textId="74BF1AE5" w:rsidR="00410BFE" w:rsidRPr="00FB3305" w:rsidRDefault="00410BFE" w:rsidP="00410BFE">
      <w:pPr>
        <w:rPr>
          <w:lang w:val="en-GB"/>
        </w:rPr>
      </w:pPr>
      <w:r w:rsidRPr="00410BFE">
        <w:rPr>
          <w:lang w:val="en-GB"/>
        </w:rPr>
        <w:t>Answer:</w:t>
      </w:r>
    </w:p>
    <w:sectPr w:rsidR="00410BFE" w:rsidRPr="00FB3305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0D795D" w14:textId="77777777" w:rsidR="00024E7F" w:rsidRDefault="00024E7F" w:rsidP="00E136AB">
      <w:pPr>
        <w:spacing w:after="0" w:line="240" w:lineRule="auto"/>
      </w:pPr>
      <w:r>
        <w:separator/>
      </w:r>
    </w:p>
  </w:endnote>
  <w:endnote w:type="continuationSeparator" w:id="0">
    <w:p w14:paraId="2BB8DC25" w14:textId="77777777" w:rsidR="00024E7F" w:rsidRDefault="00024E7F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40953A" w14:textId="77777777" w:rsidR="00024E7F" w:rsidRDefault="00024E7F" w:rsidP="00E136AB">
      <w:pPr>
        <w:spacing w:after="0" w:line="240" w:lineRule="auto"/>
      </w:pPr>
      <w:r>
        <w:separator/>
      </w:r>
    </w:p>
  </w:footnote>
  <w:footnote w:type="continuationSeparator" w:id="0">
    <w:p w14:paraId="4EC774B8" w14:textId="77777777" w:rsidR="00024E7F" w:rsidRDefault="00024E7F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mwqAUAF+F/TCwAAAA="/>
  </w:docVars>
  <w:rsids>
    <w:rsidRoot w:val="00AE7A67"/>
    <w:rsid w:val="00024E7F"/>
    <w:rsid w:val="00061D9E"/>
    <w:rsid w:val="00074C3B"/>
    <w:rsid w:val="000B1E79"/>
    <w:rsid w:val="00194CBF"/>
    <w:rsid w:val="001B16ED"/>
    <w:rsid w:val="00224139"/>
    <w:rsid w:val="002A5678"/>
    <w:rsid w:val="00363A72"/>
    <w:rsid w:val="00385DA4"/>
    <w:rsid w:val="00410BFE"/>
    <w:rsid w:val="00444588"/>
    <w:rsid w:val="0055141E"/>
    <w:rsid w:val="005A2273"/>
    <w:rsid w:val="005A63AD"/>
    <w:rsid w:val="00745C9A"/>
    <w:rsid w:val="007665BC"/>
    <w:rsid w:val="0095300A"/>
    <w:rsid w:val="009E6AE7"/>
    <w:rsid w:val="00AE7A67"/>
    <w:rsid w:val="00B93BE4"/>
    <w:rsid w:val="00B94BB7"/>
    <w:rsid w:val="00BB1699"/>
    <w:rsid w:val="00D03C0D"/>
    <w:rsid w:val="00D051CE"/>
    <w:rsid w:val="00D52E8F"/>
    <w:rsid w:val="00D778B3"/>
    <w:rsid w:val="00DC45B2"/>
    <w:rsid w:val="00E136AB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36</Words>
  <Characters>3631</Characters>
  <Application>Microsoft Office Word</Application>
  <DocSecurity>0</DocSecurity>
  <Lines>30</Lines>
  <Paragraphs>8</Paragraphs>
  <ScaleCrop>false</ScaleCrop>
  <Company/>
  <LinksUpToDate>false</LinksUpToDate>
  <CharactersWithSpaces>4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cp:lastPrinted>2025-01-27T22:39:00Z</cp:lastPrinted>
  <dcterms:created xsi:type="dcterms:W3CDTF">2025-02-16T16:11:00Z</dcterms:created>
  <dcterms:modified xsi:type="dcterms:W3CDTF">2025-02-18T19:56:00Z</dcterms:modified>
</cp:coreProperties>
</file>